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AC58FA" w14:textId="5037AE8F" w:rsidR="00B37DDB" w:rsidRDefault="000C277D" w:rsidP="00606CD7">
      <w:pPr>
        <w:spacing w:after="337" w:line="259" w:lineRule="auto"/>
        <w:ind w:left="0" w:firstLine="0"/>
        <w:jc w:val="center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52C5D35" wp14:editId="6108BC5E">
                <wp:simplePos x="0" y="0"/>
                <wp:positionH relativeFrom="column">
                  <wp:posOffset>-186690</wp:posOffset>
                </wp:positionH>
                <wp:positionV relativeFrom="paragraph">
                  <wp:posOffset>0</wp:posOffset>
                </wp:positionV>
                <wp:extent cx="1108710" cy="899160"/>
                <wp:effectExtent l="0" t="0" r="0" b="0"/>
                <wp:wrapSquare wrapText="bothSides"/>
                <wp:docPr id="1754" name="Group 17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8710" cy="899160"/>
                          <a:chOff x="-2566464" y="23620"/>
                          <a:chExt cx="1490472" cy="1194816"/>
                        </a:xfrm>
                      </wpg:grpSpPr>
                      <pic:pic xmlns:pic="http://schemas.openxmlformats.org/drawingml/2006/picture">
                        <pic:nvPicPr>
                          <pic:cNvPr id="2259" name="Picture 2259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-2566464" y="23620"/>
                            <a:ext cx="1490472" cy="119481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E026131" id="Group 1754" o:spid="_x0000_s1026" style="position:absolute;margin-left:-14.7pt;margin-top:0;width:87.3pt;height:70.8pt;z-index:251658240;mso-width-relative:margin;mso-height-relative:margin" coordorigin="-25664,236" coordsize="14904,119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59" o:spid="_x0000_s1027" type="#_x0000_t75" style="position:absolute;left:-25664;top:236;width:14905;height:119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">
                  <v:imagedata r:id="rId9" o:title=""/>
                </v:shape>
                <w10:wrap type="square"/>
              </v:group>
            </w:pict>
          </mc:Fallback>
        </mc:AlternateContent>
      </w:r>
      <w:r w:rsidR="00606CD7">
        <w:rPr>
          <w:b/>
        </w:rPr>
        <w:t xml:space="preserve">Gateway </w:t>
      </w:r>
      <w:r>
        <w:rPr>
          <w:b/>
        </w:rPr>
        <w:t xml:space="preserve">Elim Pentecostal Church, </w:t>
      </w:r>
      <w:r w:rsidR="00606CD7">
        <w:rPr>
          <w:b/>
        </w:rPr>
        <w:t>Bradford</w:t>
      </w:r>
    </w:p>
    <w:p w14:paraId="57B23239" w14:textId="124F2138" w:rsidR="00B37DDB" w:rsidRDefault="000C277D">
      <w:pPr>
        <w:spacing w:after="2" w:line="259" w:lineRule="auto"/>
        <w:ind w:right="296"/>
        <w:jc w:val="center"/>
      </w:pPr>
      <w:r>
        <w:rPr>
          <w:b/>
        </w:rPr>
        <w:t>Youth Worker</w:t>
      </w:r>
    </w:p>
    <w:p w14:paraId="6A3D92D1" w14:textId="77777777" w:rsidR="00B37DDB" w:rsidRDefault="000C277D">
      <w:pPr>
        <w:spacing w:after="2" w:line="259" w:lineRule="auto"/>
        <w:ind w:right="319"/>
        <w:jc w:val="center"/>
      </w:pPr>
      <w:r>
        <w:rPr>
          <w:b/>
        </w:rPr>
        <w:t>Job Description</w:t>
      </w:r>
    </w:p>
    <w:p w14:paraId="57363B29" w14:textId="77777777" w:rsidR="00B37DDB" w:rsidRDefault="000C277D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</w:rPr>
        <w:t xml:space="preserve"> </w:t>
      </w:r>
    </w:p>
    <w:p w14:paraId="7AF4A247" w14:textId="0BFB7DFE" w:rsidR="00B37DDB" w:rsidRDefault="000C277D" w:rsidP="00927387">
      <w:pPr>
        <w:spacing w:after="0" w:line="259" w:lineRule="auto"/>
        <w:ind w:left="0" w:firstLine="0"/>
      </w:pPr>
      <w:r>
        <w:rPr>
          <w:b/>
        </w:rPr>
        <w:t>Responsible to</w:t>
      </w:r>
      <w:r w:rsidR="00606CD7">
        <w:rPr>
          <w:b/>
        </w:rPr>
        <w:t xml:space="preserve">:   </w:t>
      </w:r>
      <w:r>
        <w:t>Senior Pastor, then to Church Eldership.</w:t>
      </w:r>
    </w:p>
    <w:p w14:paraId="16027CB9" w14:textId="77777777" w:rsidR="00B37DDB" w:rsidRDefault="000C277D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</w:rPr>
        <w:t xml:space="preserve"> </w:t>
      </w:r>
    </w:p>
    <w:p w14:paraId="787793A7" w14:textId="77777777" w:rsidR="00B37DDB" w:rsidRDefault="000C277D" w:rsidP="004B62C9">
      <w:pPr>
        <w:pStyle w:val="Heading1"/>
        <w:spacing w:after="0" w:line="240" w:lineRule="auto"/>
        <w:ind w:left="-6" w:right="0" w:hanging="11"/>
      </w:pPr>
      <w:r>
        <w:t>Person Specification</w:t>
      </w:r>
    </w:p>
    <w:p w14:paraId="1E6874B1" w14:textId="77777777" w:rsidR="00B37DDB" w:rsidRDefault="000C277D" w:rsidP="004B62C9">
      <w:pPr>
        <w:spacing w:after="0" w:line="240" w:lineRule="auto"/>
        <w:ind w:left="-6" w:hanging="11"/>
      </w:pPr>
      <w:r>
        <w:t>We are looking for someone who is passionate about working with people, especially young people, in our community and in our church. Someone with a lively faith in Jesus Christ and a sense of enjoyment doing the work God has called them into.</w:t>
      </w:r>
    </w:p>
    <w:p w14:paraId="28516A11" w14:textId="176D6DB9" w:rsidR="00B37DDB" w:rsidRDefault="000C277D">
      <w:pPr>
        <w:spacing w:after="273"/>
        <w:ind w:left="-5"/>
      </w:pPr>
      <w:proofErr w:type="gramStart"/>
      <w:r>
        <w:t>Personal maturity and a proven track record of successful ministry</w:t>
      </w:r>
      <w:r w:rsidR="00A405E9">
        <w:t xml:space="preserve"> </w:t>
      </w:r>
      <w:r>
        <w:t>with children and young people.</w:t>
      </w:r>
      <w:proofErr w:type="gramEnd"/>
      <w:r>
        <w:t xml:space="preserve"> </w:t>
      </w:r>
      <w:proofErr w:type="gramStart"/>
      <w:r>
        <w:t>Understanding of the physical, mental, emotional and spiritual needs of children and young people.</w:t>
      </w:r>
      <w:proofErr w:type="gramEnd"/>
    </w:p>
    <w:p w14:paraId="565ED7C1" w14:textId="77777777" w:rsidR="00B37DDB" w:rsidRDefault="000C277D">
      <w:pPr>
        <w:spacing w:after="273"/>
        <w:ind w:left="-5"/>
      </w:pPr>
      <w:proofErr w:type="gramStart"/>
      <w:r>
        <w:t>Ability to work alongside church leadership, parents, school and church congregation to encourage faith and discipleship in children and young people.</w:t>
      </w:r>
      <w:proofErr w:type="gramEnd"/>
    </w:p>
    <w:p w14:paraId="0F87EF31" w14:textId="7E25B386" w:rsidR="00B37DDB" w:rsidRDefault="000C277D">
      <w:pPr>
        <w:ind w:left="-5"/>
      </w:pPr>
      <w:r>
        <w:t xml:space="preserve">They will become a member of the </w:t>
      </w:r>
      <w:r w:rsidR="00606CD7">
        <w:t>Bradford</w:t>
      </w:r>
      <w:r>
        <w:t xml:space="preserve"> Elim Pentecostal Church.</w:t>
      </w:r>
    </w:p>
    <w:p w14:paraId="07651046" w14:textId="77777777" w:rsidR="001D4FFA" w:rsidRDefault="001D4FFA">
      <w:pPr>
        <w:ind w:left="-5"/>
      </w:pPr>
    </w:p>
    <w:p w14:paraId="43B79636" w14:textId="58BA57DC" w:rsidR="001D4FFA" w:rsidRPr="001D4FFA" w:rsidRDefault="008121CC" w:rsidP="001D4FFA">
      <w:pPr>
        <w:spacing w:after="273"/>
        <w:ind w:left="-5"/>
      </w:pPr>
      <w:r>
        <w:t>Note that t</w:t>
      </w:r>
      <w:r w:rsidR="001D4FFA" w:rsidRPr="001D4FFA">
        <w:t xml:space="preserve">here is a genuine occupational requirement that the post holder is a committed Christian in accordance with Part 1 of Schedule 9 of the Equality Act 2010. </w:t>
      </w:r>
    </w:p>
    <w:p w14:paraId="6CEFE9BD" w14:textId="1ECE9E4B" w:rsidR="00B37DDB" w:rsidRDefault="000C277D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</w:rPr>
        <w:t xml:space="preserve"> </w:t>
      </w:r>
    </w:p>
    <w:p w14:paraId="1752C6F8" w14:textId="179CB2D1" w:rsidR="00B37DDB" w:rsidRDefault="000C277D" w:rsidP="004B62C9">
      <w:pPr>
        <w:pStyle w:val="Heading1"/>
        <w:spacing w:after="2"/>
        <w:ind w:left="-5" w:right="0"/>
      </w:pPr>
      <w:r>
        <w:t>Purpose</w:t>
      </w:r>
    </w:p>
    <w:p w14:paraId="5DA7D9E1" w14:textId="738D1E01" w:rsidR="00B37DDB" w:rsidRDefault="000C277D" w:rsidP="000C277D">
      <w:pPr>
        <w:pStyle w:val="ListParagraph"/>
        <w:numPr>
          <w:ilvl w:val="0"/>
          <w:numId w:val="4"/>
        </w:numPr>
      </w:pPr>
      <w:r>
        <w:t>To take a lead role under Senior Pastor</w:t>
      </w:r>
      <w:r w:rsidR="00606CD7">
        <w:t xml:space="preserve"> and</w:t>
      </w:r>
      <w:r>
        <w:t xml:space="preserve"> leadership team to coordinate youth and children’s ministries and activities in our church and get involved in church life</w:t>
      </w:r>
    </w:p>
    <w:p w14:paraId="42552DA0" w14:textId="128D7C9B" w:rsidR="00B37DDB" w:rsidRDefault="000C277D" w:rsidP="000C277D">
      <w:pPr>
        <w:pStyle w:val="ListParagraph"/>
        <w:numPr>
          <w:ilvl w:val="0"/>
          <w:numId w:val="4"/>
        </w:numPr>
        <w:spacing w:after="271"/>
      </w:pPr>
      <w:r>
        <w:t xml:space="preserve">Inspire the </w:t>
      </w:r>
      <w:r w:rsidR="00606CD7">
        <w:t xml:space="preserve">Bradford </w:t>
      </w:r>
      <w:r>
        <w:t>Elim children and young people with a passion for Jesus</w:t>
      </w:r>
    </w:p>
    <w:p w14:paraId="7679EE5E" w14:textId="19DAB5B2" w:rsidR="00B37DDB" w:rsidRDefault="000C277D" w:rsidP="000C277D">
      <w:pPr>
        <w:pStyle w:val="ListParagraph"/>
        <w:numPr>
          <w:ilvl w:val="0"/>
          <w:numId w:val="4"/>
        </w:numPr>
      </w:pPr>
      <w:r>
        <w:t>To provide a pastoral/discipleship role among church families, children and young people.</w:t>
      </w:r>
    </w:p>
    <w:p w14:paraId="3EBA8E4D" w14:textId="58F1F810" w:rsidR="00B37DDB" w:rsidRDefault="000C277D" w:rsidP="000C277D">
      <w:pPr>
        <w:pStyle w:val="ListParagraph"/>
        <w:numPr>
          <w:ilvl w:val="0"/>
          <w:numId w:val="4"/>
        </w:numPr>
        <w:spacing w:after="273"/>
      </w:pPr>
      <w:r>
        <w:t>Assist with recruitment of volunteer children’s and youth helpers</w:t>
      </w:r>
    </w:p>
    <w:p w14:paraId="15F1E715" w14:textId="55C6542B" w:rsidR="00B37DDB" w:rsidRDefault="000C277D" w:rsidP="000C277D">
      <w:pPr>
        <w:pStyle w:val="ListParagraph"/>
        <w:numPr>
          <w:ilvl w:val="0"/>
          <w:numId w:val="4"/>
        </w:numPr>
        <w:spacing w:after="273"/>
      </w:pPr>
      <w:r>
        <w:t>To coordinate the ministries to children</w:t>
      </w:r>
      <w:r w:rsidR="00606CD7">
        <w:t xml:space="preserve"> and young people</w:t>
      </w:r>
      <w:r>
        <w:t>, and to look for new opportunities to develop their faith within their family and the church community</w:t>
      </w:r>
    </w:p>
    <w:p w14:paraId="7C3AD290" w14:textId="3497C964" w:rsidR="00B37DDB" w:rsidRDefault="000C277D" w:rsidP="000C277D">
      <w:pPr>
        <w:pStyle w:val="ListParagraph"/>
        <w:numPr>
          <w:ilvl w:val="0"/>
          <w:numId w:val="4"/>
        </w:numPr>
        <w:spacing w:after="271"/>
      </w:pPr>
      <w:r>
        <w:t>To assist the Senior Pastor with related tasks and projects as directed</w:t>
      </w:r>
    </w:p>
    <w:p w14:paraId="77ACD884" w14:textId="3E15DE04" w:rsidR="00B37DDB" w:rsidRDefault="000C277D" w:rsidP="000C277D">
      <w:pPr>
        <w:pStyle w:val="ListParagraph"/>
        <w:numPr>
          <w:ilvl w:val="0"/>
          <w:numId w:val="4"/>
        </w:numPr>
      </w:pPr>
      <w:r>
        <w:t>To identify and implement ways in which children and young people can play a full part in church life</w:t>
      </w:r>
    </w:p>
    <w:p w14:paraId="262B2835" w14:textId="77777777" w:rsidR="00606CD7" w:rsidRDefault="00606CD7">
      <w:pPr>
        <w:pStyle w:val="Heading1"/>
        <w:spacing w:after="2"/>
        <w:ind w:left="-5" w:right="0"/>
      </w:pPr>
    </w:p>
    <w:p w14:paraId="0F547F36" w14:textId="426C2601" w:rsidR="00B37DDB" w:rsidRDefault="000C277D" w:rsidP="00927387">
      <w:pPr>
        <w:pStyle w:val="Heading1"/>
        <w:spacing w:after="2"/>
        <w:ind w:left="-5" w:right="0"/>
      </w:pPr>
      <w:r>
        <w:t>Basic Job Description</w:t>
      </w:r>
    </w:p>
    <w:p w14:paraId="33CC810A" w14:textId="67F30D60" w:rsidR="00B37DDB" w:rsidRDefault="000C277D" w:rsidP="000C277D">
      <w:pPr>
        <w:pStyle w:val="ListParagraph"/>
        <w:numPr>
          <w:ilvl w:val="0"/>
          <w:numId w:val="3"/>
        </w:numPr>
      </w:pPr>
      <w:r>
        <w:t xml:space="preserve">Hold regular discussions with Senior Pastor (or other </w:t>
      </w:r>
      <w:r w:rsidR="00606CD7">
        <w:t>leadership</w:t>
      </w:r>
      <w:r>
        <w:t xml:space="preserve"> appointed persons) for review and to develop vision and strategy</w:t>
      </w:r>
    </w:p>
    <w:p w14:paraId="477F2444" w14:textId="7255187A" w:rsidR="00B37DDB" w:rsidRDefault="000C277D" w:rsidP="000C277D">
      <w:pPr>
        <w:pStyle w:val="ListParagraph"/>
        <w:numPr>
          <w:ilvl w:val="0"/>
          <w:numId w:val="3"/>
        </w:numPr>
        <w:spacing w:after="273"/>
      </w:pPr>
      <w:r>
        <w:t>Develop our community youth work and build positive relationships with the young people. A key target will be to recruit young people from the community youth work into a faith</w:t>
      </w:r>
      <w:r w:rsidR="00606CD7">
        <w:t>-</w:t>
      </w:r>
      <w:r>
        <w:t>based youth group</w:t>
      </w:r>
    </w:p>
    <w:p w14:paraId="739F110D" w14:textId="1A1A81FA" w:rsidR="00B37DDB" w:rsidRDefault="000C277D" w:rsidP="000C277D">
      <w:pPr>
        <w:pStyle w:val="ListParagraph"/>
        <w:numPr>
          <w:ilvl w:val="0"/>
          <w:numId w:val="3"/>
        </w:numPr>
        <w:spacing w:after="271"/>
      </w:pPr>
      <w:r>
        <w:t xml:space="preserve">Seek to </w:t>
      </w:r>
      <w:r w:rsidR="00606CD7">
        <w:t xml:space="preserve">develop and </w:t>
      </w:r>
      <w:r>
        <w:t>implement the church’s youth and children’s strateg</w:t>
      </w:r>
      <w:r w:rsidR="00606CD7">
        <w:t>y</w:t>
      </w:r>
    </w:p>
    <w:p w14:paraId="385E2373" w14:textId="45990325" w:rsidR="00B37DDB" w:rsidRDefault="000C277D" w:rsidP="000C277D">
      <w:pPr>
        <w:pStyle w:val="ListParagraph"/>
        <w:numPr>
          <w:ilvl w:val="0"/>
          <w:numId w:val="3"/>
        </w:numPr>
        <w:spacing w:after="271"/>
      </w:pPr>
      <w:r>
        <w:t xml:space="preserve">Be a </w:t>
      </w:r>
      <w:r w:rsidR="00606CD7">
        <w:t>good</w:t>
      </w:r>
      <w:r>
        <w:t xml:space="preserve"> role model of a Christian lifestyle for our young people</w:t>
      </w:r>
    </w:p>
    <w:p w14:paraId="0E82B2D8" w14:textId="05F91E01" w:rsidR="00B37DDB" w:rsidRDefault="000C277D" w:rsidP="000C277D">
      <w:pPr>
        <w:pStyle w:val="ListParagraph"/>
        <w:numPr>
          <w:ilvl w:val="0"/>
          <w:numId w:val="3"/>
        </w:numPr>
        <w:spacing w:after="271"/>
      </w:pPr>
      <w:r>
        <w:t>Inspire, support and coordinate a team of adult volunteers to help with youth ministries</w:t>
      </w:r>
    </w:p>
    <w:p w14:paraId="4713C78F" w14:textId="53C9B86A" w:rsidR="00B37DDB" w:rsidRDefault="000C277D" w:rsidP="000C277D">
      <w:pPr>
        <w:pStyle w:val="ListParagraph"/>
        <w:numPr>
          <w:ilvl w:val="0"/>
          <w:numId w:val="3"/>
        </w:numPr>
        <w:spacing w:after="273"/>
      </w:pPr>
      <w:r>
        <w:t>Enable young people to actively engage with citywide</w:t>
      </w:r>
      <w:r w:rsidR="00606CD7">
        <w:t xml:space="preserve"> (and beyond)</w:t>
      </w:r>
      <w:r>
        <w:t xml:space="preserve"> Christian youth events, residential weekends, camps, etc</w:t>
      </w:r>
      <w:r w:rsidR="00DC6D7E">
        <w:t>.</w:t>
      </w:r>
    </w:p>
    <w:p w14:paraId="6E44E4EF" w14:textId="541DFC87" w:rsidR="00B37DDB" w:rsidRDefault="000C277D" w:rsidP="000C277D">
      <w:pPr>
        <w:pStyle w:val="ListParagraph"/>
        <w:numPr>
          <w:ilvl w:val="0"/>
          <w:numId w:val="3"/>
        </w:numPr>
        <w:spacing w:after="273"/>
      </w:pPr>
      <w:r>
        <w:t>Work with the church's Child Protection Coordinators to promote good practice in line with the church's Child Protection Policy</w:t>
      </w:r>
    </w:p>
    <w:p w14:paraId="0A82DB46" w14:textId="77777777" w:rsidR="00B37DDB" w:rsidRDefault="000C277D">
      <w:pPr>
        <w:pStyle w:val="Heading1"/>
        <w:ind w:left="-5" w:right="0"/>
      </w:pPr>
      <w:r>
        <w:lastRenderedPageBreak/>
        <w:t>What we pray God will send our way</w:t>
      </w:r>
    </w:p>
    <w:p w14:paraId="49C6A8E0" w14:textId="77777777" w:rsidR="004F79FA" w:rsidRDefault="000C277D">
      <w:pPr>
        <w:numPr>
          <w:ilvl w:val="0"/>
          <w:numId w:val="2"/>
        </w:numPr>
        <w:ind w:hanging="359"/>
      </w:pPr>
      <w:r>
        <w:t xml:space="preserve">A committed and enthusiastic </w:t>
      </w:r>
      <w:r w:rsidR="004F79FA">
        <w:t>Spirit filled</w:t>
      </w:r>
      <w:r>
        <w:t xml:space="preserve"> evangelical Christian who has all or most of the</w:t>
      </w:r>
      <w:r w:rsidR="00606CD7">
        <w:t xml:space="preserve">se </w:t>
      </w:r>
      <w:r>
        <w:t xml:space="preserve">qualities: </w:t>
      </w:r>
    </w:p>
    <w:p w14:paraId="4BD90D8B" w14:textId="7530FFC8" w:rsidR="004F79FA" w:rsidRDefault="000C277D" w:rsidP="004F79FA">
      <w:pPr>
        <w:numPr>
          <w:ilvl w:val="1"/>
          <w:numId w:val="2"/>
        </w:numPr>
        <w:ind w:hanging="359"/>
      </w:pPr>
      <w:r>
        <w:t>An infectious excitement about Jesus’ love for young people</w:t>
      </w:r>
    </w:p>
    <w:p w14:paraId="5922BA22" w14:textId="654965F3" w:rsidR="00B37DDB" w:rsidRDefault="000C277D" w:rsidP="004F79FA">
      <w:pPr>
        <w:numPr>
          <w:ilvl w:val="1"/>
          <w:numId w:val="2"/>
        </w:numPr>
        <w:ind w:hanging="359"/>
      </w:pPr>
      <w:r>
        <w:t>An excellent role model for our young people and young adults</w:t>
      </w:r>
    </w:p>
    <w:p w14:paraId="244BA2EA" w14:textId="2FBA6EFF" w:rsidR="00B37DDB" w:rsidRDefault="000C277D" w:rsidP="004F79FA">
      <w:pPr>
        <w:numPr>
          <w:ilvl w:val="1"/>
          <w:numId w:val="2"/>
        </w:numPr>
        <w:ind w:hanging="359"/>
      </w:pPr>
      <w:r>
        <w:t>Commitment to working with young people both within and outside the church</w:t>
      </w:r>
    </w:p>
    <w:p w14:paraId="04B5A874" w14:textId="1282671D" w:rsidR="00B37DDB" w:rsidRDefault="000C277D" w:rsidP="004F79FA">
      <w:pPr>
        <w:numPr>
          <w:ilvl w:val="1"/>
          <w:numId w:val="2"/>
        </w:numPr>
        <w:ind w:hanging="359"/>
      </w:pPr>
      <w:r>
        <w:t>Ability to disciple young people</w:t>
      </w:r>
    </w:p>
    <w:p w14:paraId="480C1B85" w14:textId="1E40ED9A" w:rsidR="00B37DDB" w:rsidRDefault="000C277D" w:rsidP="004F79FA">
      <w:pPr>
        <w:numPr>
          <w:ilvl w:val="1"/>
          <w:numId w:val="2"/>
        </w:numPr>
        <w:ind w:hanging="359"/>
      </w:pPr>
      <w:r>
        <w:t>Experience of youth work alongside volunteers</w:t>
      </w:r>
    </w:p>
    <w:p w14:paraId="13888BB2" w14:textId="3BE7F2EE" w:rsidR="00B37DDB" w:rsidRDefault="000C277D" w:rsidP="004F79FA">
      <w:pPr>
        <w:numPr>
          <w:ilvl w:val="1"/>
          <w:numId w:val="2"/>
        </w:numPr>
        <w:ind w:hanging="359"/>
      </w:pPr>
      <w:r>
        <w:t>Leadership skills, good organisational skills</w:t>
      </w:r>
    </w:p>
    <w:p w14:paraId="7863DEFD" w14:textId="77777777" w:rsidR="00B37DDB" w:rsidRDefault="000C277D" w:rsidP="004F79FA">
      <w:pPr>
        <w:numPr>
          <w:ilvl w:val="1"/>
          <w:numId w:val="2"/>
        </w:numPr>
        <w:spacing w:after="563"/>
        <w:ind w:hanging="359"/>
      </w:pPr>
      <w:r>
        <w:t>Sporting interests, musical gifts ­ or other relevant talents!</w:t>
      </w:r>
    </w:p>
    <w:p w14:paraId="2A6E7A03" w14:textId="4AA5C0A2" w:rsidR="00B37DDB" w:rsidRDefault="000C277D">
      <w:pPr>
        <w:spacing w:after="271"/>
        <w:ind w:left="-5"/>
      </w:pPr>
      <w:r>
        <w:t xml:space="preserve">This is a </w:t>
      </w:r>
      <w:r w:rsidR="004F79FA">
        <w:t>full-time</w:t>
      </w:r>
      <w:r>
        <w:t xml:space="preserve"> post of 5 days per week (or equivalent) including time on Sunday</w:t>
      </w:r>
      <w:r w:rsidR="000C2ADB">
        <w:t>s and some evenings</w:t>
      </w:r>
      <w:r>
        <w:t>.</w:t>
      </w:r>
    </w:p>
    <w:p w14:paraId="6B4B805B" w14:textId="6E6A777D" w:rsidR="00B37DDB" w:rsidRDefault="000C277D">
      <w:pPr>
        <w:spacing w:after="271"/>
        <w:ind w:left="-5"/>
      </w:pPr>
      <w:r>
        <w:t xml:space="preserve">Start Date </w:t>
      </w:r>
      <w:r w:rsidR="00606CD7">
        <w:t>ASAP</w:t>
      </w:r>
      <w:r>
        <w:t>.</w:t>
      </w:r>
    </w:p>
    <w:p w14:paraId="4A8816E6" w14:textId="65A9675E" w:rsidR="00B37DDB" w:rsidRDefault="000C277D">
      <w:pPr>
        <w:spacing w:after="273"/>
        <w:ind w:left="-5"/>
      </w:pPr>
      <w:r>
        <w:t>Pay is negotiable depending upon experience and qualifications, from a base point of £1</w:t>
      </w:r>
      <w:r w:rsidR="00606CD7">
        <w:t>9</w:t>
      </w:r>
      <w:r>
        <w:t>,000 per annum.</w:t>
      </w:r>
    </w:p>
    <w:p w14:paraId="61E34880" w14:textId="413163CE" w:rsidR="00B37DDB" w:rsidRDefault="000C277D">
      <w:pPr>
        <w:spacing w:after="273"/>
        <w:ind w:left="-5"/>
      </w:pPr>
      <w:r>
        <w:t xml:space="preserve">This post is subject to </w:t>
      </w:r>
      <w:r w:rsidR="004F79FA">
        <w:t>successful DBS</w:t>
      </w:r>
      <w:r>
        <w:t xml:space="preserve"> </w:t>
      </w:r>
      <w:r w:rsidR="00822A50">
        <w:t>checks</w:t>
      </w:r>
      <w:r>
        <w:t xml:space="preserve"> and to the successful completion of a </w:t>
      </w:r>
      <w:r w:rsidR="001D4FFA">
        <w:t>three-month</w:t>
      </w:r>
      <w:r>
        <w:t xml:space="preserve"> probationary period.</w:t>
      </w:r>
    </w:p>
    <w:p w14:paraId="67613342" w14:textId="522EED09" w:rsidR="00B37DDB" w:rsidRDefault="000C277D">
      <w:pPr>
        <w:pStyle w:val="Heading1"/>
        <w:ind w:left="-5" w:right="0"/>
      </w:pPr>
      <w:r>
        <w:t xml:space="preserve">Deadline for applications: </w:t>
      </w:r>
      <w:r w:rsidR="00501353">
        <w:t xml:space="preserve">30/03/2020 </w:t>
      </w:r>
      <w:bookmarkStart w:id="0" w:name="_GoBack"/>
      <w:bookmarkEnd w:id="0"/>
    </w:p>
    <w:p w14:paraId="16F8663D" w14:textId="73B37216" w:rsidR="00B37DDB" w:rsidRDefault="000C277D">
      <w:pPr>
        <w:spacing w:after="273"/>
        <w:ind w:left="-5"/>
      </w:pPr>
      <w:r>
        <w:t xml:space="preserve">For an informal discussion or to request more details please telephone </w:t>
      </w:r>
      <w:r w:rsidR="00606CD7">
        <w:t>01274 680808</w:t>
      </w:r>
      <w:r>
        <w:t xml:space="preserve"> or email </w:t>
      </w:r>
      <w:r w:rsidR="00606CD7">
        <w:t>office@</w:t>
      </w:r>
      <w:r w:rsidR="00AD460F">
        <w:t>elimbradford</w:t>
      </w:r>
      <w:r w:rsidR="00606CD7">
        <w:t>.com</w:t>
      </w:r>
      <w:r>
        <w:t>.</w:t>
      </w:r>
    </w:p>
    <w:p w14:paraId="5276DDEB" w14:textId="77777777" w:rsidR="00B37DDB" w:rsidRDefault="000C277D">
      <w:pPr>
        <w:ind w:left="-5"/>
      </w:pPr>
      <w:proofErr w:type="gramStart"/>
      <w:r>
        <w:t>Applications by CV with letter of application and names and addresses of two referees (one of whom should be a church leader).</w:t>
      </w:r>
      <w:proofErr w:type="gramEnd"/>
    </w:p>
    <w:sectPr w:rsidR="00B37DDB">
      <w:footerReference w:type="even" r:id="rId10"/>
      <w:footerReference w:type="default" r:id="rId11"/>
      <w:footerReference w:type="first" r:id="rId12"/>
      <w:pgSz w:w="11900" w:h="16820"/>
      <w:pgMar w:top="606" w:right="465" w:bottom="1643" w:left="748" w:header="720" w:footer="596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CCA2BB" w14:textId="77777777" w:rsidR="0053004D" w:rsidRDefault="0053004D">
      <w:pPr>
        <w:spacing w:after="0" w:line="240" w:lineRule="auto"/>
      </w:pPr>
      <w:r>
        <w:separator/>
      </w:r>
    </w:p>
  </w:endnote>
  <w:endnote w:type="continuationSeparator" w:id="0">
    <w:p w14:paraId="39B30379" w14:textId="77777777" w:rsidR="0053004D" w:rsidRDefault="00530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E8E7C8" w14:textId="77777777" w:rsidR="00B37DDB" w:rsidRDefault="000C277D">
    <w:pPr>
      <w:spacing w:after="0" w:line="259" w:lineRule="auto"/>
      <w:ind w:left="2199" w:firstLine="0"/>
    </w:pPr>
    <w:r>
      <w:rPr>
        <w:sz w:val="16"/>
      </w:rPr>
      <w:t xml:space="preserve">Elim Pentecostal Church, York. Youth &amp; Children’s Worker Job Description.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16"/>
      </w:rPr>
      <w:t>1</w:t>
    </w:r>
    <w:r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756715" w14:textId="1B52D802" w:rsidR="00B37DDB" w:rsidRDefault="000C277D">
    <w:pPr>
      <w:spacing w:after="0" w:line="259" w:lineRule="auto"/>
      <w:ind w:left="2199" w:firstLine="0"/>
    </w:pPr>
    <w:r>
      <w:rPr>
        <w:sz w:val="16"/>
      </w:rPr>
      <w:t xml:space="preserve">Elim Pentecostal Church, </w:t>
    </w:r>
    <w:r w:rsidR="00606CD7">
      <w:rPr>
        <w:sz w:val="16"/>
      </w:rPr>
      <w:t>Bradford</w:t>
    </w:r>
    <w:r>
      <w:rPr>
        <w:sz w:val="16"/>
      </w:rPr>
      <w:t xml:space="preserve">. Youth &amp; Children’s Worker Job Description. Page </w:t>
    </w:r>
    <w:r>
      <w:fldChar w:fldCharType="begin"/>
    </w:r>
    <w:r>
      <w:instrText xml:space="preserve"> PAGE   \* MERGEFORMAT </w:instrText>
    </w:r>
    <w:r>
      <w:fldChar w:fldCharType="separate"/>
    </w:r>
    <w:r w:rsidR="00501353" w:rsidRPr="00501353">
      <w:rPr>
        <w:noProof/>
        <w:sz w:val="16"/>
      </w:rPr>
      <w:t>2</w:t>
    </w:r>
    <w:r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CB08BF" w14:textId="77777777" w:rsidR="00B37DDB" w:rsidRDefault="000C277D">
    <w:pPr>
      <w:spacing w:after="0" w:line="259" w:lineRule="auto"/>
      <w:ind w:left="2199" w:firstLine="0"/>
    </w:pPr>
    <w:r>
      <w:rPr>
        <w:sz w:val="16"/>
      </w:rPr>
      <w:t xml:space="preserve">Elim Pentecostal Church, York. Youth &amp; Children’s Worker Job Description.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16"/>
      </w:rPr>
      <w:t>1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DADF30" w14:textId="77777777" w:rsidR="0053004D" w:rsidRDefault="0053004D">
      <w:pPr>
        <w:spacing w:after="0" w:line="240" w:lineRule="auto"/>
      </w:pPr>
      <w:r>
        <w:separator/>
      </w:r>
    </w:p>
  </w:footnote>
  <w:footnote w:type="continuationSeparator" w:id="0">
    <w:p w14:paraId="3E6C8623" w14:textId="77777777" w:rsidR="0053004D" w:rsidRDefault="005300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697E8F"/>
    <w:multiLevelType w:val="hybridMultilevel"/>
    <w:tmpl w:val="F5648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337AB9"/>
    <w:multiLevelType w:val="hybridMultilevel"/>
    <w:tmpl w:val="BF1630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45633F"/>
    <w:multiLevelType w:val="hybridMultilevel"/>
    <w:tmpl w:val="5EBCA4D4"/>
    <w:lvl w:ilvl="0" w:tplc="DC065D7E">
      <w:start w:val="1"/>
      <w:numFmt w:val="bullet"/>
      <w:lvlText w:val="●"/>
      <w:lvlJc w:val="left"/>
      <w:pPr>
        <w:ind w:left="7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9E68C8">
      <w:start w:val="1"/>
      <w:numFmt w:val="bullet"/>
      <w:lvlText w:val="o"/>
      <w:lvlJc w:val="left"/>
      <w:pPr>
        <w:ind w:left="14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1202A6">
      <w:start w:val="1"/>
      <w:numFmt w:val="bullet"/>
      <w:lvlText w:val="▪"/>
      <w:lvlJc w:val="left"/>
      <w:pPr>
        <w:ind w:left="21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414AC9E">
      <w:start w:val="1"/>
      <w:numFmt w:val="bullet"/>
      <w:lvlText w:val="•"/>
      <w:lvlJc w:val="left"/>
      <w:pPr>
        <w:ind w:left="28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36821A2">
      <w:start w:val="1"/>
      <w:numFmt w:val="bullet"/>
      <w:lvlText w:val="o"/>
      <w:lvlJc w:val="left"/>
      <w:pPr>
        <w:ind w:left="35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BCE43E0">
      <w:start w:val="1"/>
      <w:numFmt w:val="bullet"/>
      <w:lvlText w:val="▪"/>
      <w:lvlJc w:val="left"/>
      <w:pPr>
        <w:ind w:left="43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30650E">
      <w:start w:val="1"/>
      <w:numFmt w:val="bullet"/>
      <w:lvlText w:val="•"/>
      <w:lvlJc w:val="left"/>
      <w:pPr>
        <w:ind w:left="50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6CFACA">
      <w:start w:val="1"/>
      <w:numFmt w:val="bullet"/>
      <w:lvlText w:val="o"/>
      <w:lvlJc w:val="left"/>
      <w:pPr>
        <w:ind w:left="57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084F1DC">
      <w:start w:val="1"/>
      <w:numFmt w:val="bullet"/>
      <w:lvlText w:val="▪"/>
      <w:lvlJc w:val="left"/>
      <w:pPr>
        <w:ind w:left="64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75BD33B9"/>
    <w:multiLevelType w:val="hybridMultilevel"/>
    <w:tmpl w:val="E814C754"/>
    <w:lvl w:ilvl="0" w:tplc="9CB2C812">
      <w:start w:val="1"/>
      <w:numFmt w:val="bullet"/>
      <w:lvlText w:val="●"/>
      <w:lvlJc w:val="left"/>
      <w:pPr>
        <w:ind w:left="71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48EC8F2">
      <w:start w:val="1"/>
      <w:numFmt w:val="bullet"/>
      <w:lvlText w:val="o"/>
      <w:lvlJc w:val="left"/>
      <w:pPr>
        <w:ind w:left="14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9B06D0C">
      <w:start w:val="1"/>
      <w:numFmt w:val="bullet"/>
      <w:lvlText w:val="▪"/>
      <w:lvlJc w:val="left"/>
      <w:pPr>
        <w:ind w:left="21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188D7D4">
      <w:start w:val="1"/>
      <w:numFmt w:val="bullet"/>
      <w:lvlText w:val="•"/>
      <w:lvlJc w:val="left"/>
      <w:pPr>
        <w:ind w:left="28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E02E2">
      <w:start w:val="1"/>
      <w:numFmt w:val="bullet"/>
      <w:lvlText w:val="o"/>
      <w:lvlJc w:val="left"/>
      <w:pPr>
        <w:ind w:left="35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A8B706">
      <w:start w:val="1"/>
      <w:numFmt w:val="bullet"/>
      <w:lvlText w:val="▪"/>
      <w:lvlJc w:val="left"/>
      <w:pPr>
        <w:ind w:left="43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7F8E4B2">
      <w:start w:val="1"/>
      <w:numFmt w:val="bullet"/>
      <w:lvlText w:val="•"/>
      <w:lvlJc w:val="left"/>
      <w:pPr>
        <w:ind w:left="50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ADABD40">
      <w:start w:val="1"/>
      <w:numFmt w:val="bullet"/>
      <w:lvlText w:val="o"/>
      <w:lvlJc w:val="left"/>
      <w:pPr>
        <w:ind w:left="57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36C3A62">
      <w:start w:val="1"/>
      <w:numFmt w:val="bullet"/>
      <w:lvlText w:val="▪"/>
      <w:lvlJc w:val="left"/>
      <w:pPr>
        <w:ind w:left="64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tDA0tjA0s7SwMLFU0lEKTi0uzszPAykwqgUAEB24RSwAAAA="/>
  </w:docVars>
  <w:rsids>
    <w:rsidRoot w:val="00B37DDB"/>
    <w:rsid w:val="000C277D"/>
    <w:rsid w:val="000C2ADB"/>
    <w:rsid w:val="00153ED1"/>
    <w:rsid w:val="00194B17"/>
    <w:rsid w:val="001D4FFA"/>
    <w:rsid w:val="00340311"/>
    <w:rsid w:val="00477A6E"/>
    <w:rsid w:val="004B62C9"/>
    <w:rsid w:val="004F79FA"/>
    <w:rsid w:val="00501353"/>
    <w:rsid w:val="0053004D"/>
    <w:rsid w:val="00606CD7"/>
    <w:rsid w:val="006240BA"/>
    <w:rsid w:val="006B7943"/>
    <w:rsid w:val="008121CC"/>
    <w:rsid w:val="00822A50"/>
    <w:rsid w:val="00927387"/>
    <w:rsid w:val="009921DD"/>
    <w:rsid w:val="00A405E9"/>
    <w:rsid w:val="00AD460F"/>
    <w:rsid w:val="00B37DDB"/>
    <w:rsid w:val="00DC6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D29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3" w:line="26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86"/>
      <w:ind w:left="10" w:right="289" w:hanging="10"/>
      <w:outlineLvl w:val="0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606C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CD7"/>
    <w:rPr>
      <w:rFonts w:ascii="Arial" w:eastAsia="Arial" w:hAnsi="Arial" w:cs="Arial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0C277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3" w:line="26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86"/>
      <w:ind w:left="10" w:right="289" w:hanging="10"/>
      <w:outlineLvl w:val="0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606C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CD7"/>
    <w:rPr>
      <w:rFonts w:ascii="Arial" w:eastAsia="Arial" w:hAnsi="Arial" w:cs="Arial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0C27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78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Dixon</dc:creator>
  <cp:lastModifiedBy>melaptop</cp:lastModifiedBy>
  <cp:revision>2</cp:revision>
  <dcterms:created xsi:type="dcterms:W3CDTF">2020-02-11T09:18:00Z</dcterms:created>
  <dcterms:modified xsi:type="dcterms:W3CDTF">2020-02-11T09:18:00Z</dcterms:modified>
</cp:coreProperties>
</file>